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73A4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traceroute to ucalgary.ca (136.159.96.125), 3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26047EC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5.11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5.07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6.20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5816EB8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21.58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81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2.29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1814011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22.3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2.53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2.75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683A0F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22.80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16.3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16.24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2C421CA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116.2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16.19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16.43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951236B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116.06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3.36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.21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8C87BF7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2E488022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2E68642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fw1uofc.cg.bigpipeinc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6.174.203.106)  18.21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61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53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5D80BA7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h66-244-233-20.bigpipeinc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244.233.20)  24.31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92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87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C4408CA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h77.gpvpn.ucalgary.ca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36.159.199.77)  24.91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7.54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7.38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91228CA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10.59.226.2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0.59.226.25)  35.35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.58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3.47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8B3AD84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10147C85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10.17.184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0.17.184.1)  19.96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64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25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CF9AC71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www.ucalgary.ca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36.159.96.125)  22.17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35.57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35.59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77744B0" w14:textId="77777777" w:rsidR="0060430D" w:rsidRDefault="0060430D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2BAE6E3B" w14:textId="0610A42F" w:rsidR="0060430D" w:rsidRDefault="0060430D" w:rsidP="0060430D">
      <w:pPr>
        <w:pStyle w:val="NormalWeb"/>
        <w:spacing w:before="0" w:beforeAutospacing="0" w:after="0" w:afterAutospacing="0"/>
      </w:pPr>
      <w:bookmarkStart w:id="0" w:name="_Hlk88146862"/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raceroute to utoronto.ca (128.100.166.120), 3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5DC794EA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2.48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.50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.48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CA8B9C9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19.60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29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87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FEC399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21.92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2.20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2.18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46B6E4B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202.87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3.11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2.97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872EB84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26.46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6.52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6.74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BC21099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23.70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4.31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*</w:t>
      </w:r>
    </w:p>
    <w:p w14:paraId="5F03C221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rc3so-be23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1.118)  75.93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5.92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10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E3B5244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rc1wt-be82.wa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6.9)  76.10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09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09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4CFD238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100ge14-2.core1.sea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6.81.80.40)  76.0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07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06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3C08E2E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100ge1-2.core1.msp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4.194.22)  76.06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05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04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D1B3A67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100ge13-1.core2.chi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5.223.177)  76.17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3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76.35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89C4408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port-channel4.core3.chi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4.196.218)  175.23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61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6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DEAACBD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port-channel1.core2.tor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4.196.246)  234.98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98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94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EF1B396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100ge9-1.core1.tor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4.196.245)  235.08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05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79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983751A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gtanet-networking.10gigabitethernet3-1.core1.tor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16.66.30.114)  234.77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75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87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3307110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6  utoronto2-ut-hub-if-internet.gtanet.ca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5.211.94.134)  234.75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73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71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46E4E27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7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06B8F1C2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8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001F4CD0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9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4BD276EB" w14:textId="32082AB8" w:rsidR="0060430D" w:rsidRDefault="0060430D" w:rsidP="0060430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proofErr w:type="gramStart"/>
      <w:r>
        <w:rPr>
          <w:rFonts w:ascii="Arial" w:hAnsi="Arial" w:cs="Arial"/>
          <w:color w:val="000000"/>
          <w:sz w:val="22"/>
          <w:szCs w:val="22"/>
        </w:rPr>
        <w:t>20  128.100.166.120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28.100.166.120)  235.78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69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93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bookmarkEnd w:id="0"/>
    <w:p w14:paraId="7E5BAF47" w14:textId="365DAC74" w:rsidR="00DA1CE5" w:rsidRDefault="00DA1CE5" w:rsidP="0060430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2ADBA9A" w14:textId="77777777" w:rsidR="00DA1CE5" w:rsidRDefault="00DA1CE5" w:rsidP="0060430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369E374" w14:textId="623E4C02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70.77.0.1</w:t>
      </w:r>
    </w:p>
    <w:p w14:paraId="2047A86B" w14:textId="3008B43B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4.59.134.133</w:t>
      </w:r>
    </w:p>
    <w:p w14:paraId="7814CB16" w14:textId="34985680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4.244.57.181</w:t>
      </w:r>
    </w:p>
    <w:p w14:paraId="50C0105D" w14:textId="603807B8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4.244.57.5</w:t>
      </w:r>
    </w:p>
    <w:p w14:paraId="7340A5E9" w14:textId="609EC1B7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4.244.57.1</w:t>
      </w:r>
    </w:p>
    <w:p w14:paraId="1229CB97" w14:textId="1F9B464F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6.163.71.118</w:t>
      </w:r>
    </w:p>
    <w:p w14:paraId="687421B7" w14:textId="39BDCD63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6.163.76.9</w:t>
      </w:r>
    </w:p>
    <w:p w14:paraId="4A3E5CB8" w14:textId="7356B215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06.81.80.40</w:t>
      </w:r>
    </w:p>
    <w:p w14:paraId="5577E69E" w14:textId="62AC65DF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84.104.194.22</w:t>
      </w:r>
    </w:p>
    <w:p w14:paraId="73D72B30" w14:textId="28B44B65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84.105.223.177</w:t>
      </w:r>
    </w:p>
    <w:p w14:paraId="20A0D0F1" w14:textId="7845BD73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84.104.196.218</w:t>
      </w:r>
    </w:p>
    <w:p w14:paraId="547C74CF" w14:textId="5F530474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84.104.196.246</w:t>
      </w:r>
    </w:p>
    <w:p w14:paraId="4599F913" w14:textId="4C8F39BB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84.104.196.245</w:t>
      </w:r>
    </w:p>
    <w:p w14:paraId="3EF51981" w14:textId="207DAC35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16.66.30.114</w:t>
      </w:r>
    </w:p>
    <w:p w14:paraId="5BE04E44" w14:textId="58E0C21A" w:rsidR="00DA1CE5" w:rsidRDefault="00DA1CE5" w:rsidP="00DA1CE5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05.211.94.134</w:t>
      </w:r>
    </w:p>
    <w:p w14:paraId="34BF9FAE" w14:textId="2FF3CA1F" w:rsidR="00DA1CE5" w:rsidRDefault="00DA1CE5" w:rsidP="00DA1CE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8.100.166.120</w:t>
      </w:r>
    </w:p>
    <w:p w14:paraId="6D8C368D" w14:textId="77777777" w:rsidR="00DA1CE5" w:rsidRDefault="00DA1CE5" w:rsidP="0060430D">
      <w:pPr>
        <w:pStyle w:val="NormalWeb"/>
        <w:spacing w:before="0" w:beforeAutospacing="0" w:after="0" w:afterAutospacing="0"/>
      </w:pPr>
    </w:p>
    <w:p w14:paraId="31C6F0CF" w14:textId="77777777" w:rsidR="0060430D" w:rsidRDefault="0060430D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1042D821" w14:textId="77777777" w:rsidR="0060430D" w:rsidRDefault="0060430D" w:rsidP="0060430D">
      <w:pPr>
        <w:pStyle w:val="NormalWeb"/>
        <w:spacing w:before="0" w:beforeAutospacing="0" w:after="0" w:afterAutospacing="0"/>
      </w:pPr>
      <w:bookmarkStart w:id="1" w:name="_Hlk88145620"/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raceroute to mcgill.ca (132.216.177.160), 3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6F6A1ECF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3.44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.96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.64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52CED93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16.63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44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.04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7A2FC57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19.9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.92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40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2B76A94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23.23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20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5.54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180627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26.60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9.19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8.83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54F547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26.24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2.39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.00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F6932A7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rc3so-be23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1.118)  16.97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80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.72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1C8F214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rc1wt-be82.wa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6.9)  87.70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87.67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87.53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4FBD910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ae22.cr4-sea2.ip4.gtt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9.120.141.209)  87.56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87.54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87.52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CC2EE96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ae16.cr0-mtl1.ip4.gtt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89.149.186.134)  102.92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1.71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2.63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D47DE0A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ip4.gtt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8.116.159.206)  104.69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7.62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6.97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91DEEB1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imtrl-rq-ic-dmtrl-rq.risq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2.77.63.70)  94.93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95.45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95.41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C5AB399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mcgill-gw.risq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32.202.62.90)  94.76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85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77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EA8D05F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mcgill-internet-membre1.risq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6.167.128.42)  235.73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70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59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D4E938C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6A7F1CD3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6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2981C8FC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7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73082876" w14:textId="7ABB314B" w:rsidR="0060430D" w:rsidRDefault="0060430D" w:rsidP="0060430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proofErr w:type="gramStart"/>
      <w:r>
        <w:rPr>
          <w:rFonts w:ascii="Arial" w:hAnsi="Arial" w:cs="Arial"/>
          <w:color w:val="000000"/>
          <w:sz w:val="22"/>
          <w:szCs w:val="22"/>
        </w:rPr>
        <w:t>18  www.mcgill.ca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32.216.177.160)  212.80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2.82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46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bookmarkEnd w:id="1"/>
    <w:p w14:paraId="7A5F1097" w14:textId="2C0C64EC" w:rsidR="00F34B0E" w:rsidRDefault="00F34B0E" w:rsidP="0060430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72887325" w14:textId="77B6423B" w:rsidR="00F34B0E" w:rsidRDefault="00F34B0E" w:rsidP="0060430D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507044A" w14:textId="2743EE4E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70.77.0.1</w:t>
      </w:r>
    </w:p>
    <w:p w14:paraId="193C56A3" w14:textId="248E2FA2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4.59.134.133</w:t>
      </w:r>
    </w:p>
    <w:p w14:paraId="3AD47731" w14:textId="210A94A9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4.244.57.181</w:t>
      </w:r>
    </w:p>
    <w:p w14:paraId="03ED73B0" w14:textId="17621146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4.244.57.5</w:t>
      </w:r>
    </w:p>
    <w:p w14:paraId="477BD518" w14:textId="07124668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4.244.57.1</w:t>
      </w:r>
    </w:p>
    <w:p w14:paraId="74AACF5C" w14:textId="522B3351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6.163.71.118</w:t>
      </w:r>
    </w:p>
    <w:p w14:paraId="57E1EDDD" w14:textId="0E2CD34C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66.163.76.9</w:t>
      </w:r>
    </w:p>
    <w:p w14:paraId="116F116D" w14:textId="33301BED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09.120.141.209</w:t>
      </w:r>
    </w:p>
    <w:p w14:paraId="6CFC49C7" w14:textId="0A18F42C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89.149.186.134 </w:t>
      </w:r>
    </w:p>
    <w:p w14:paraId="25A74690" w14:textId="44DC5E41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08.116.159.206</w:t>
      </w:r>
    </w:p>
    <w:p w14:paraId="1D4AD21D" w14:textId="2B4B0589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92.77.63.70</w:t>
      </w:r>
    </w:p>
    <w:p w14:paraId="5A6B672B" w14:textId="0237EB1D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132.202.62.90</w:t>
      </w:r>
    </w:p>
    <w:p w14:paraId="6561C525" w14:textId="6085CC59" w:rsidR="00F34B0E" w:rsidRDefault="00F34B0E" w:rsidP="00F34B0E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206.167.128.42</w:t>
      </w:r>
    </w:p>
    <w:p w14:paraId="626B834D" w14:textId="77619222" w:rsidR="00F34B0E" w:rsidRDefault="00F34B0E" w:rsidP="00F34B0E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2.216.177.160</w:t>
      </w:r>
    </w:p>
    <w:p w14:paraId="2617D1F0" w14:textId="77777777" w:rsidR="00F34B0E" w:rsidRDefault="00F34B0E" w:rsidP="0060430D">
      <w:pPr>
        <w:pStyle w:val="NormalWeb"/>
        <w:spacing w:before="0" w:beforeAutospacing="0" w:after="0" w:afterAutospacing="0"/>
      </w:pPr>
    </w:p>
    <w:p w14:paraId="00D9CB8D" w14:textId="77777777" w:rsidR="0060430D" w:rsidRDefault="0060430D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468277B5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raceroute to ubc.ca (206.87.224.15), 6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1637435B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2.46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.68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.60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11FC369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16.29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.21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.13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A988CAE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18.34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8.26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8.84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959BA83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18.76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8.68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8.57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255227C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21.43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34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.5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718C24C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24.87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1.15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5.65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BE28984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rc1st-be11-1.vc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2.70)  28.81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7.76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8.16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CC277BA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6B77EE30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208.98.209.22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8.98.209.22)  33.61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2.00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2.53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2F99C8C" w14:textId="77777777" w:rsidR="00D705A0" w:rsidRDefault="00D705A0" w:rsidP="00D705A0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cr2-100g-bb3928ae1.vncv1.bc.net.bc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7.23.253.118)  33.21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2.53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2.21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CF7A376" w14:textId="77777777" w:rsidR="00D705A0" w:rsidRDefault="00D705A0" w:rsidP="00D705A0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134.87.30.149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34.87.30.149)  34.49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0.86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1.72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346E8C4" w14:textId="77777777" w:rsidR="00D705A0" w:rsidRDefault="00D705A0" w:rsidP="00D705A0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137.82.88.122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37.82.88.122)  31.38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8.45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9.85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25C8DA2" w14:textId="77777777" w:rsidR="00D705A0" w:rsidRDefault="00D705A0" w:rsidP="00D705A0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a22-a0.net.ubc.ca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37.82.123.113)  29.80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*  27.09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3B23F04" w14:textId="77777777" w:rsidR="00D705A0" w:rsidRDefault="00D705A0" w:rsidP="00D705A0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58285B04" w14:textId="77777777" w:rsidR="00D705A0" w:rsidRDefault="00D705A0" w:rsidP="00D705A0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ubc.ca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6.87.224.15)  30.47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0.61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6.52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F387BC7" w14:textId="77777777" w:rsidR="00D705A0" w:rsidRDefault="00D705A0" w:rsidP="00D705A0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4F1342B" w14:textId="77777777" w:rsidR="00D705A0" w:rsidRDefault="00D705A0" w:rsidP="00D705A0">
      <w:pPr>
        <w:pStyle w:val="NormalWeb"/>
        <w:spacing w:before="0" w:beforeAutospacing="0" w:after="0" w:afterAutospacing="0"/>
      </w:pPr>
    </w:p>
    <w:p w14:paraId="446B3C46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70.77.0.1</w:t>
      </w:r>
    </w:p>
    <w:p w14:paraId="60F41D6C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64.59.134.133</w:t>
      </w:r>
    </w:p>
    <w:p w14:paraId="1019A9D4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4.244.57.181</w:t>
      </w:r>
    </w:p>
    <w:p w14:paraId="4394EB94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4.244.57.5</w:t>
      </w:r>
    </w:p>
    <w:p w14:paraId="431E6422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4.244.57.1</w:t>
      </w:r>
    </w:p>
    <w:p w14:paraId="7FF43E3F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66.163.72.70</w:t>
      </w:r>
    </w:p>
    <w:p w14:paraId="5804E52E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8.98.209.22</w:t>
      </w:r>
    </w:p>
    <w:p w14:paraId="4ED8FDF0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7.23.253.118</w:t>
      </w:r>
    </w:p>
    <w:p w14:paraId="7592AD10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4.87.30.149</w:t>
      </w:r>
    </w:p>
    <w:p w14:paraId="17062697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7.82.88.122</w:t>
      </w:r>
    </w:p>
    <w:p w14:paraId="6203385C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7.82.123.113</w:t>
      </w:r>
    </w:p>
    <w:p w14:paraId="30960288" w14:textId="77777777" w:rsidR="00D705A0" w:rsidRDefault="00D705A0" w:rsidP="00D705A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6.87.224.15</w:t>
      </w:r>
    </w:p>
    <w:p w14:paraId="33C55D68" w14:textId="77777777" w:rsidR="00DA2122" w:rsidRDefault="00DA2122" w:rsidP="0060430D">
      <w:pPr>
        <w:pStyle w:val="NormalWeb"/>
        <w:spacing w:before="0" w:beforeAutospacing="0" w:after="0" w:afterAutospacing="0"/>
      </w:pPr>
    </w:p>
    <w:p w14:paraId="66CECB71" w14:textId="77777777" w:rsidR="0060430D" w:rsidRDefault="0060430D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6922144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raceroute to nyu.edu (216.165.47.10), 3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5B71E10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3.81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.79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.6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AD3C56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172.19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19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07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949E3A7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172.03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01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90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2AF5D93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171.88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84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82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CA5BD6D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171.79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65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63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D60BD16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171.56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2.11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.3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342E190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rc3so-be23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1.118)  17.93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12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12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7D432CC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rc1wt-be82.wa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6.9)  233.98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3.96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3.93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2AD7BA7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six.zay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6.81.80.19)  233.77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3.81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3.79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46D6A58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ae27.cs1.sea1.us.eth.zay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125.29.0)  234.13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ae28.cs2.sea1.us.eth.zayo.com (64.125.29.104)  234.10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ae27.cs1.sea1.us.eth.zayo.com (64.125.29.0)  233.99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495800C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465E0A2D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ae3.cs2.lga5.us.eth.zayo.com (64.125.29.212)  215.16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0B93492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7C227ECE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209.66.118.177.IDIA-282827-ZYO.zip.zay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9.66.118.177)  235.25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20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18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267A6C3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6D755F7A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6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4ADCC6F4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7  nyufw-outside-ngfw-vl3080.net.nyu.edu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28.122.254.116)  233.76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3.70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3.20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2C94D65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8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4FAACB7F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9  wsqdcgwa-vl901.net.nyu.edu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28.122.1.6)  204.04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4.01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4.00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64D9CA1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0  nyu.edu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16.165.47.10)  203.77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5.55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86.85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A5762B7" w14:textId="77777777" w:rsidR="0060430D" w:rsidRDefault="0060430D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79328580" w14:textId="265F8AAA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raceroute to stanford.edu (171.67.215.200), 3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223884BA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3.07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.89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.89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D48858C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18.52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.17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.22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2382B9F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20.51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.51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4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FEE2BA3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30.56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1.16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1.47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F0CBA85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31.82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1.73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3.03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65C63E5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31.55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3.75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*</w:t>
      </w:r>
    </w:p>
    <w:p w14:paraId="01713165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rc3so-be23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1.118)  100.49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47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44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E80A410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rc1wt-be82.wa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6.9)  100.43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38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28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822F8B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100ge14-2.core1.sea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06.81.80.40)  100.25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24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20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0AD6ADD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port-channel1.core2.sea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4.197.46)  100.19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17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0.07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7E971F5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100ge15-1.core1.pdx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5.64.138)  99.99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99.91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99.79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1C59D65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100ge5-2.core1.pao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4.193.25)  135.45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16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11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533F9EA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stanford-university.100gigabitethernet5-1.core1.pao1.h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84.105.177.238)  235.06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03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93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6077820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woa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-west-rtr-vl3.SUNet (171.66.255.132)  234.88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93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88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7982F9B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146707D5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6  web.stanford.edu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71.67.215.200)  234.72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6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4.59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3289A8E" w14:textId="77777777" w:rsidR="0060430D" w:rsidRDefault="0060430D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671A7169" w14:textId="4572E0D8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raceroute to london.ac.uk (128.86.130.42), 3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7C7DBA95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3.01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.70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.69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E6BE67A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17.57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11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78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C75DC5F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20.10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.32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.57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093DA57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21.30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.83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5.50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32C0D6D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81.83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81.78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81.73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C0BF5ED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81.66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.01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90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1E64B14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rc3so-be23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1.118)  21.44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79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1.35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ADB3121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rc1wt-be82.wa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6.9)  171.45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27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30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5F8AA4A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sea-b2-link.ip.twelve99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13.248.67.224)  171.40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25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23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FA9908E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nyk-bb2-link.ip.twelve99.net (62.115.119.228)  171.23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ldn-b2-link.ip.twelve99.net (62.115.120.239)  182.32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71B6FDA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port-b2-link.ip.twelve99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2.115.139.132)  182.28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82.22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nyk-bb2-link.ip.twelve99.net (62.115.119.228)  171.0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29ED6FD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port-b1-link.ip.twelve99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2.115.142.88)  151.55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ldn-bb4-link.ip.twelve99.net (62.115.112.245)  171.51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ash-bb2-link.ip.twelve99.net (62.115.136.201)  183.07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2AA64C1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ldn-b2-link.ip.twelve99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2.115.122.189)  170.19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* ldn-b2-link.ip.twelve99.net (62.115.120.239)  170.6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DE80679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ae16-0.londsh.rbr2.ja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46.97.37.134)  170.11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jisc-ic345131-ldn-b2.ip.twelve99-cust.net (62.115.175.131)  170.16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nyk-bb1-link.ip.twelve99.net (62.115.118.110)  105.67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94D18F0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ae24.londhx-sbr1.ja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46.97.35.197)  176.49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nyk-bb1-link.ip.twelve99.net (62.115.118.110)  106.69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06.95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DC285E1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6  ae29.londpg-sbr2.ja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46.97.33.2)  179.36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80.50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6.49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0A96E8A6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7  ae24.londhx-sbr1.ja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46.97.35.197)  189.64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ldn-b2-link.ip.twelve99.net (62.115.122.189)  175.88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*</w:t>
      </w:r>
    </w:p>
    <w:p w14:paraId="5A67EEF6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8  jisc-ic345131-ldn-b2.ip.twelve99-cust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2.115.175.131)  186.91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gw.ulcc.net (146.97.139.210)  172.84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jisc-ic345131-ldn-b2.ip.twelve99-cust.net (62.115.175.131)  165.97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0473838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9  fw.ulcc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28.86.200.178)  169.02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6.52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24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744A8EB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0  ae29.londpg-sbr2.ja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46.97.33.2)  170.27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128.86.200.210 (128.86.200.210)  177.92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ae29.londpg-sbr2.ja.net (146.97.33.2)  170.47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010FA6B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1  uolweb6.london.ac.uk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28.86.130.42)  173.96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0.07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ae16-0.londsh.rbr2.ja.net (146.97.37.134)  169.70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357DE9F" w14:textId="77777777" w:rsidR="0060430D" w:rsidRDefault="0060430D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651C3535" w14:textId="27BE1C7E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traceroute to u-paris.fr (195.220.128.193), 30 hops max, 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0 byte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packets</w:t>
      </w:r>
    </w:p>
    <w:p w14:paraId="06322679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1  _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gateway (192.168.0.1)  3.45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3.75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4.35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CFA98D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2  70.77.0.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70.77.0.1)  172.37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39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37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4C75D3B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3  rc3no-be116-1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4.59.134.133)  172.28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25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23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F507F72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4  24.244.57.181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81)  172.19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18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03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E35F82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5  24.244.57.5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5)  171.95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92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1.89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77EC64B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6  rc3no-be214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24.244.57.1)  171.75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1.06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9.97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589ECF6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7  rc3so-be23.cg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71.118)  26.04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7.00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5.92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754584E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8  rc4ec-be13.il.shawcable.net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163.65.18)  202.4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2.35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2.32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9CC985B" w14:textId="77777777" w:rsidR="0060430D" w:rsidRDefault="0060430D" w:rsidP="0060430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9  *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* *</w:t>
      </w:r>
    </w:p>
    <w:p w14:paraId="28FDA3BE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0  be2766.ccr42.ord01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46.177)  202.19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2765.ccr41.ord01.atlas.cogentco.com (154.54.45.17)  202.08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01.99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57F6AD8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1  be2717.ccr21.cle04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6.222)  201.97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2718.ccr22.cle04.atlas.cogentco.com (154.54.7.130)  201.93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2717.ccr21.cle04.atlas.cogentco.com (154.54.6.222)  201.83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432AA80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2  be2878.ccr21.alb02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26.130)  182.38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5.20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5.12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6C3B5A9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3  be3599.ccr31.bos01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66.28.4.238)  175.01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3600.ccr32.bos01.atlas.cogentco.com (154.54.0.222)  172.69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3599.ccr31.bos01.atlas.cogentco.com (66.28.4.238)  172.80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5D1CE0F8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4  be2101.ccr42.lon13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82.37)  172.76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73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69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7EF7C5C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5  be12489.ccr42.par01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57.70)  172.66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57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12497.ccr41.par01.atlas.cogentco.com (154.54.56.130)  172.54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982AF55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6  be2780.ccr32.mrs02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72.226)  172.51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2779.ccr31.mrs02.atlas.cogentco.com (154.54.72.110)  172.48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2780.ccr32.mrs02.atlas.cogentco.com (154.54.72.226)  172.45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58D4EE2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7  be2752.ccr22.mrs01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38.33)  172.42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72.33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7.63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9180972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8  be2345.agr21.mrs01.atlas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54.54.38.170)  167.54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2346.agr21.mrs01.atlas.cogentco.com (154.54.38.174)  167.48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e2345.agr21.mrs01.atlas.cogentco.com (154.54.38.170)  167.44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A2F2FFB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19  geant.demarc.cogentco.com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49.6.155.234)  167.36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7.49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7.46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F509AA8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0  xe-1-0-9-lyon1-rtr-131.noc.renater.fr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3.51.177.223)  167.44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xe-1-0-0-ren-nr-lyon1-rtr-131.noc.renater.fr (193.55.204.109)  167.41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xe-1-0-9-lyon1-rtr-131.noc.renater.fr (193.51.177.223)  167.30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4249FD24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1  et-3-1-7-ren-nr-paris1-rtr-131.noc.renater.fr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3.51.180.166)  167.20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7.149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167.145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B812D50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2  te-0-1-0-11-ren-nr-odeon-rtr-091.noc.renater.fr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3.55.204.4)  241.19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te-0-0-0-11-ren-nr-odeon-rtr-091.noc.renater.fr (193.51.180.20)  241.13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1.09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15B42ABC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3  xe-0-3-0-odeon-rtr-111.noc.renater.fr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3.51.180.156)  241.11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1.078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1.06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3BD82B84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4  195.221.127.6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5.221.127.6)  240.91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0.89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0.85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6F0A29C9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5  195.220.129.174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5.220.129.174)  240.853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0.821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40.814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73F2051E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6  195.220.129.214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5.220.129.214)  240.712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546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58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6BB4EE7" w14:textId="77777777" w:rsidR="0060430D" w:rsidRDefault="0060430D" w:rsidP="0060430D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000000"/>
          <w:sz w:val="22"/>
          <w:szCs w:val="22"/>
        </w:rPr>
        <w:t>27  proxy-web.u-paris.fr</w:t>
      </w:r>
      <w:proofErr w:type="gramEnd"/>
      <w:r>
        <w:rPr>
          <w:rFonts w:ascii="Arial" w:hAnsi="Arial" w:cs="Arial"/>
          <w:color w:val="000000"/>
          <w:sz w:val="22"/>
          <w:szCs w:val="22"/>
        </w:rPr>
        <w:t xml:space="preserve"> (195.220.128.193)  235.517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52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  235.470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ms</w:t>
      </w:r>
      <w:proofErr w:type="spellEnd"/>
    </w:p>
    <w:p w14:paraId="2514266B" w14:textId="77777777" w:rsidR="00A5583D" w:rsidRDefault="00A5583D"/>
    <w:sectPr w:rsidR="00A55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TUyMjA3MzQzMzdQ0lEKTi0uzszPAykwrgUAxIyDaCwAAAA="/>
  </w:docVars>
  <w:rsids>
    <w:rsidRoot w:val="0060430D"/>
    <w:rsid w:val="00077760"/>
    <w:rsid w:val="001B6AC0"/>
    <w:rsid w:val="0060430D"/>
    <w:rsid w:val="00640605"/>
    <w:rsid w:val="00785802"/>
    <w:rsid w:val="00A5583D"/>
    <w:rsid w:val="00D705A0"/>
    <w:rsid w:val="00DA1CE5"/>
    <w:rsid w:val="00DA2122"/>
    <w:rsid w:val="00F34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A820C"/>
  <w15:chartTrackingRefBased/>
  <w15:docId w15:val="{FFEE2BC4-30DC-4866-8EE4-CF313717F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04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0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8</Pages>
  <Words>1965</Words>
  <Characters>1120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6</cp:revision>
  <cp:lastPrinted>2021-11-19T07:40:00Z</cp:lastPrinted>
  <dcterms:created xsi:type="dcterms:W3CDTF">2021-11-16T16:53:00Z</dcterms:created>
  <dcterms:modified xsi:type="dcterms:W3CDTF">2021-11-19T07:40:00Z</dcterms:modified>
</cp:coreProperties>
</file>